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266A6" w14:textId="0C68CAB4" w:rsidR="00CA42D8" w:rsidRDefault="00D25BB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A9F75E" wp14:editId="61ADB5D9">
                <wp:simplePos x="0" y="0"/>
                <wp:positionH relativeFrom="column">
                  <wp:posOffset>1791093</wp:posOffset>
                </wp:positionH>
                <wp:positionV relativeFrom="paragraph">
                  <wp:posOffset>2611226</wp:posOffset>
                </wp:positionV>
                <wp:extent cx="4675505" cy="574426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5505" cy="574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C82DA4" w14:textId="4257C2A8" w:rsidR="00E00035" w:rsidRPr="00D25BB7" w:rsidRDefault="00E00035" w:rsidP="00E00035">
                            <w:pPr>
                              <w:jc w:val="center"/>
                              <w:rPr>
                                <w:rFonts w:ascii="Montserrat" w:hAnsi="Montserrat"/>
                                <w:b/>
                                <w:bCs/>
                                <w:color w:val="665080"/>
                                <w:sz w:val="64"/>
                                <w:szCs w:val="6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A9F7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1.05pt;margin-top:205.6pt;width:368.15pt;height:4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" filled="f" stroked="f" strokeweight=".5pt">
                <v:textbox>
                  <w:txbxContent>
                    <w:p w14:paraId="3AC82DA4" w14:textId="4257C2A8" w:rsidR="00E00035" w:rsidRPr="00D25BB7" w:rsidRDefault="00E00035" w:rsidP="00E00035">
                      <w:pPr>
                        <w:jc w:val="center"/>
                        <w:rPr>
                          <w:rFonts w:ascii="Montserrat" w:hAnsi="Montserrat"/>
                          <w:b/>
                          <w:bCs/>
                          <w:color w:val="665080"/>
                          <w:sz w:val="64"/>
                          <w:szCs w:val="6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0035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8638490" wp14:editId="0E3B436A">
                <wp:simplePos x="0" y="0"/>
                <wp:positionH relativeFrom="column">
                  <wp:posOffset>3327662</wp:posOffset>
                </wp:positionH>
                <wp:positionV relativeFrom="paragraph">
                  <wp:posOffset>4675695</wp:posOffset>
                </wp:positionV>
                <wp:extent cx="1574276" cy="263342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4276" cy="2633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7C8834" w14:textId="7724AFDD" w:rsidR="00E00035" w:rsidRPr="00E00035" w:rsidRDefault="00E00035" w:rsidP="00E00035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38490" id="Text Box 6" o:spid="_x0000_s1027" type="#_x0000_t202" style="position:absolute;margin-left:262pt;margin-top:368.15pt;width:123.95pt;height:20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" filled="f" stroked="f" strokeweight=".5pt">
                <v:textbox>
                  <w:txbxContent>
                    <w:p w14:paraId="367C8834" w14:textId="7724AFDD" w:rsidR="00E00035" w:rsidRPr="00E00035" w:rsidRDefault="00E00035" w:rsidP="00E00035">
                      <w:pPr>
                        <w:jc w:val="center"/>
                        <w:rPr>
                          <w:rFonts w:ascii="Montserrat" w:hAnsi="Montserrat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0035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6B1B655" wp14:editId="3B7F01C8">
                <wp:simplePos x="0" y="0"/>
                <wp:positionH relativeFrom="column">
                  <wp:posOffset>4308050</wp:posOffset>
                </wp:positionH>
                <wp:positionV relativeFrom="paragraph">
                  <wp:posOffset>3808095</wp:posOffset>
                </wp:positionV>
                <wp:extent cx="2158738" cy="49019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8738" cy="4901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A580BB" w14:textId="77777777" w:rsidR="00B43722" w:rsidRDefault="00B43722" w:rsidP="001456E2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</w:pPr>
                          </w:p>
                          <w:p w14:paraId="0030D336" w14:textId="50DA95A3" w:rsidR="00E00035" w:rsidRPr="00E00035" w:rsidRDefault="00E00035" w:rsidP="001456E2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1B655" id="Text Box 5" o:spid="_x0000_s1028" type="#_x0000_t202" style="position:absolute;margin-left:339.2pt;margin-top:299.85pt;width:170pt;height:38.6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" filled="f" stroked="f" strokeweight=".5pt">
                <v:textbox>
                  <w:txbxContent>
                    <w:p w14:paraId="52A580BB" w14:textId="77777777" w:rsidR="00B43722" w:rsidRDefault="00B43722" w:rsidP="001456E2">
                      <w:pPr>
                        <w:jc w:val="center"/>
                        <w:rPr>
                          <w:rFonts w:ascii="Montserrat" w:hAnsi="Montserrat"/>
                          <w:sz w:val="22"/>
                          <w:szCs w:val="22"/>
                        </w:rPr>
                      </w:pPr>
                    </w:p>
                    <w:p w14:paraId="0030D336" w14:textId="50DA95A3" w:rsidR="00E00035" w:rsidRPr="00E00035" w:rsidRDefault="00E00035" w:rsidP="001456E2">
                      <w:pPr>
                        <w:jc w:val="center"/>
                        <w:rPr>
                          <w:rFonts w:ascii="Montserrat" w:hAnsi="Montserrat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0035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8C4BEA5" wp14:editId="2B350833">
                <wp:simplePos x="0" y="0"/>
                <wp:positionH relativeFrom="column">
                  <wp:posOffset>1791093</wp:posOffset>
                </wp:positionH>
                <wp:positionV relativeFrom="paragraph">
                  <wp:posOffset>3808429</wp:posOffset>
                </wp:positionV>
                <wp:extent cx="2158738" cy="490193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8738" cy="4901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4F5AA8" w14:textId="076A02A0" w:rsidR="00E00035" w:rsidRPr="00E00035" w:rsidRDefault="00E00035" w:rsidP="00DD220B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C4BEA5" id="Text Box 3" o:spid="_x0000_s1029" type="#_x0000_t202" style="position:absolute;margin-left:141.05pt;margin-top:299.9pt;width:170pt;height:38.6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" filled="f" stroked="f" strokeweight=".5pt">
                <v:textbox>
                  <w:txbxContent>
                    <w:p w14:paraId="5B4F5AA8" w14:textId="076A02A0" w:rsidR="00E00035" w:rsidRPr="00E00035" w:rsidRDefault="00E00035" w:rsidP="00DD220B">
                      <w:pPr>
                        <w:jc w:val="center"/>
                        <w:rPr>
                          <w:rFonts w:ascii="Montserrat" w:hAnsi="Montserrat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A42D8" w:rsidSect="00E00035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E3E61" w14:textId="77777777" w:rsidR="00CA42D8" w:rsidRDefault="00CA42D8" w:rsidP="00E00035">
      <w:r>
        <w:separator/>
      </w:r>
    </w:p>
  </w:endnote>
  <w:endnote w:type="continuationSeparator" w:id="0">
    <w:p w14:paraId="3400D02D" w14:textId="77777777" w:rsidR="00CA42D8" w:rsidRDefault="00CA42D8" w:rsidP="00E00035">
      <w:r>
        <w:continuationSeparator/>
      </w:r>
    </w:p>
  </w:endnote>
  <w:endnote w:type="continuationNotice" w:id="1">
    <w:p w14:paraId="75C7E432" w14:textId="77777777" w:rsidR="00CA42D8" w:rsidRDefault="00CA42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Calibri"/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77B445EA" w14:paraId="3DCA6456" w14:textId="77777777" w:rsidTr="77B445EA">
      <w:trPr>
        <w:trHeight w:val="300"/>
      </w:trPr>
      <w:tc>
        <w:tcPr>
          <w:tcW w:w="4320" w:type="dxa"/>
        </w:tcPr>
        <w:p w14:paraId="1A197EC3" w14:textId="03B96049" w:rsidR="77B445EA" w:rsidRDefault="77B445EA" w:rsidP="77B445EA">
          <w:pPr>
            <w:pStyle w:val="Header"/>
            <w:ind w:left="-115"/>
          </w:pPr>
        </w:p>
      </w:tc>
      <w:tc>
        <w:tcPr>
          <w:tcW w:w="4320" w:type="dxa"/>
        </w:tcPr>
        <w:p w14:paraId="6C2E28FE" w14:textId="44828171" w:rsidR="77B445EA" w:rsidRDefault="77B445EA" w:rsidP="77B445EA">
          <w:pPr>
            <w:pStyle w:val="Header"/>
            <w:jc w:val="center"/>
          </w:pPr>
        </w:p>
      </w:tc>
      <w:tc>
        <w:tcPr>
          <w:tcW w:w="4320" w:type="dxa"/>
        </w:tcPr>
        <w:p w14:paraId="31439AF3" w14:textId="646530B3" w:rsidR="77B445EA" w:rsidRDefault="77B445EA" w:rsidP="77B445EA">
          <w:pPr>
            <w:pStyle w:val="Header"/>
            <w:ind w:right="-115"/>
            <w:jc w:val="right"/>
          </w:pPr>
        </w:p>
      </w:tc>
    </w:tr>
  </w:tbl>
  <w:p w14:paraId="10F2F857" w14:textId="1DCE7AA6" w:rsidR="77B445EA" w:rsidRDefault="77B445EA" w:rsidP="77B44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C7F5B" w14:textId="77777777" w:rsidR="00CA42D8" w:rsidRDefault="00CA42D8" w:rsidP="00E00035">
      <w:r>
        <w:separator/>
      </w:r>
    </w:p>
  </w:footnote>
  <w:footnote w:type="continuationSeparator" w:id="0">
    <w:p w14:paraId="25788572" w14:textId="77777777" w:rsidR="00CA42D8" w:rsidRDefault="00CA42D8" w:rsidP="00E00035">
      <w:r>
        <w:continuationSeparator/>
      </w:r>
    </w:p>
  </w:footnote>
  <w:footnote w:type="continuationNotice" w:id="1">
    <w:p w14:paraId="06E5D36D" w14:textId="77777777" w:rsidR="00CA42D8" w:rsidRDefault="00CA42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A3DC4" w14:textId="537B07F4" w:rsidR="00E00035" w:rsidRDefault="00E0003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CECCA" wp14:editId="4474C108">
          <wp:simplePos x="0" y="0"/>
          <wp:positionH relativeFrom="column">
            <wp:posOffset>-876202</wp:posOffset>
          </wp:positionH>
          <wp:positionV relativeFrom="paragraph">
            <wp:posOffset>-447675</wp:posOffset>
          </wp:positionV>
          <wp:extent cx="9982985" cy="7765374"/>
          <wp:effectExtent l="0" t="0" r="0" b="0"/>
          <wp:wrapNone/>
          <wp:docPr id="1" name="Picture 1" descr="Diagram, time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agram, time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2985" cy="77653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jI0NzIzNDY1MDFR0lEKTi0uzszPAykwqgUAmj9LPSwAAAA="/>
  </w:docVars>
  <w:rsids>
    <w:rsidRoot w:val="00E00035"/>
    <w:rsid w:val="00002627"/>
    <w:rsid w:val="0002119E"/>
    <w:rsid w:val="001456E2"/>
    <w:rsid w:val="00181635"/>
    <w:rsid w:val="00255AB3"/>
    <w:rsid w:val="002B64E9"/>
    <w:rsid w:val="00325B01"/>
    <w:rsid w:val="00427717"/>
    <w:rsid w:val="005269E7"/>
    <w:rsid w:val="00652795"/>
    <w:rsid w:val="00663C7B"/>
    <w:rsid w:val="00714D1B"/>
    <w:rsid w:val="0082073D"/>
    <w:rsid w:val="00B43722"/>
    <w:rsid w:val="00B71D7B"/>
    <w:rsid w:val="00B86C7F"/>
    <w:rsid w:val="00BC5517"/>
    <w:rsid w:val="00BC7CA3"/>
    <w:rsid w:val="00C11A82"/>
    <w:rsid w:val="00CA42D8"/>
    <w:rsid w:val="00D25BB7"/>
    <w:rsid w:val="00DD220B"/>
    <w:rsid w:val="00DD2892"/>
    <w:rsid w:val="00E00035"/>
    <w:rsid w:val="00E60BA0"/>
    <w:rsid w:val="00FF1D80"/>
    <w:rsid w:val="5C8DC7B5"/>
    <w:rsid w:val="77B44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64669"/>
  <w14:defaultImageDpi w14:val="32767"/>
  <w15:chartTrackingRefBased/>
  <w15:docId w15:val="{BBAA764F-F171-4A29-92D2-6E34CC01B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000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00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0035"/>
  </w:style>
  <w:style w:type="paragraph" w:styleId="Footer">
    <w:name w:val="footer"/>
    <w:basedOn w:val="Normal"/>
    <w:link w:val="FooterChar"/>
    <w:uiPriority w:val="99"/>
    <w:unhideWhenUsed/>
    <w:rsid w:val="00E000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0035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C1F7D1AA9BF543AE9CB5159916C89B" ma:contentTypeVersion="12" ma:contentTypeDescription="Create a new document." ma:contentTypeScope="" ma:versionID="d56be5229c5b8d02f3dcba9c931baab3">
  <xsd:schema xmlns:xsd="http://www.w3.org/2001/XMLSchema" xmlns:xs="http://www.w3.org/2001/XMLSchema" xmlns:p="http://schemas.microsoft.com/office/2006/metadata/properties" xmlns:ns2="f4bd03ad-c31b-4e3f-b2cf-78bb48fedf40" xmlns:ns3="8116b37a-5bf3-4333-bc26-0752170c26ed" targetNamespace="http://schemas.microsoft.com/office/2006/metadata/properties" ma:root="true" ma:fieldsID="29b9c02f94c1630725c6e66685d565fd" ns2:_="" ns3:_="">
    <xsd:import namespace="f4bd03ad-c31b-4e3f-b2cf-78bb48fedf40"/>
    <xsd:import namespace="8116b37a-5bf3-4333-bc26-0752170c26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d03ad-c31b-4e3f-b2cf-78bb48fed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a2c286e-0ef1-453d-8654-e329f35af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6b37a-5bf3-4333-bc26-0752170c26e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ef763d0-313f-4f27-bad4-a40e86718c10}" ma:internalName="TaxCatchAll" ma:showField="CatchAllData" ma:web="8116b37a-5bf3-4333-bc26-0752170c26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bd03ad-c31b-4e3f-b2cf-78bb48fedf40">
      <Terms xmlns="http://schemas.microsoft.com/office/infopath/2007/PartnerControls"/>
    </lcf76f155ced4ddcb4097134ff3c332f>
    <TaxCatchAll xmlns="8116b37a-5bf3-4333-bc26-0752170c26ed" xsi:nil="true"/>
    <SharedWithUsers xmlns="8116b37a-5bf3-4333-bc26-0752170c26ed">
      <UserInfo>
        <DisplayName>Kristina Wardell</DisplayName>
        <AccountId>73</AccountId>
        <AccountType/>
      </UserInfo>
      <UserInfo>
        <DisplayName>Alison Boland</DisplayName>
        <AccountId>96</AccountId>
        <AccountType/>
      </UserInfo>
      <UserInfo>
        <DisplayName>Heather Azzarone</DisplayName>
        <AccountId>2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3BAC233-B074-47D3-9782-F6DD5694C0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FA3CEE-AD99-4AD8-9BC8-2704BC847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bd03ad-c31b-4e3f-b2cf-78bb48fedf40"/>
    <ds:schemaRef ds:uri="8116b37a-5bf3-4333-bc26-0752170c2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E4B71-E25D-4ACA-B815-25687821C6A5}">
  <ds:schemaRefs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8116b37a-5bf3-4333-bc26-0752170c26ed"/>
    <ds:schemaRef ds:uri="f4bd03ad-c31b-4e3f-b2cf-78bb48fedf4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by Mitchell</dc:creator>
  <cp:keywords/>
  <dc:description/>
  <cp:lastModifiedBy>Jillian Wright</cp:lastModifiedBy>
  <cp:revision>2</cp:revision>
  <dcterms:created xsi:type="dcterms:W3CDTF">2023-06-26T14:34:00Z</dcterms:created>
  <dcterms:modified xsi:type="dcterms:W3CDTF">2023-06-2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1F7D1AA9BF543AE9CB5159916C89B</vt:lpwstr>
  </property>
  <property fmtid="{D5CDD505-2E9C-101B-9397-08002B2CF9AE}" pid="3" name="MediaServiceImageTags">
    <vt:lpwstr/>
  </property>
</Properties>
</file>